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3E90E" w14:textId="77777777" w:rsidR="00445473" w:rsidRDefault="00445473" w:rsidP="00445473">
      <w:pPr>
        <w:jc w:val="center"/>
        <w:rPr>
          <w:b/>
          <w:u w:val="single"/>
        </w:rPr>
      </w:pPr>
      <w:r>
        <w:rPr>
          <w:b/>
          <w:u w:val="single"/>
        </w:rPr>
        <w:t>PRCS252 – Computer Science Integrating Project:</w:t>
      </w:r>
    </w:p>
    <w:p w14:paraId="4420705D" w14:textId="483F1895" w:rsidR="00445473" w:rsidRDefault="00E21417" w:rsidP="00445473">
      <w:pPr>
        <w:jc w:val="center"/>
        <w:rPr>
          <w:b/>
          <w:u w:val="single"/>
        </w:rPr>
      </w:pPr>
      <w:r>
        <w:rPr>
          <w:b/>
          <w:u w:val="single"/>
        </w:rPr>
        <w:t xml:space="preserve">Sprint </w:t>
      </w:r>
      <w:r w:rsidR="00A60DF5">
        <w:rPr>
          <w:b/>
          <w:u w:val="single"/>
        </w:rPr>
        <w:t>2</w:t>
      </w:r>
      <w:r w:rsidR="00445473">
        <w:rPr>
          <w:b/>
          <w:u w:val="single"/>
        </w:rPr>
        <w:t xml:space="preserve"> – Minutes</w:t>
      </w:r>
    </w:p>
    <w:p w14:paraId="2B83750E" w14:textId="77777777" w:rsidR="00445473" w:rsidRDefault="00445473" w:rsidP="00445473">
      <w:pPr>
        <w:jc w:val="center"/>
        <w:rPr>
          <w:b/>
          <w:u w:val="single"/>
        </w:rPr>
      </w:pPr>
    </w:p>
    <w:p w14:paraId="6D2E68AF" w14:textId="77777777" w:rsidR="00445473" w:rsidRDefault="00445473" w:rsidP="00445473">
      <w:pPr>
        <w:jc w:val="center"/>
        <w:rPr>
          <w:b/>
          <w:u w:val="single"/>
        </w:rPr>
      </w:pPr>
    </w:p>
    <w:p w14:paraId="2872F02C" w14:textId="77777777" w:rsidR="00445473" w:rsidRDefault="00445473" w:rsidP="00445473">
      <w:pPr>
        <w:rPr>
          <w:b/>
          <w:u w:val="single"/>
        </w:rPr>
      </w:pPr>
      <w:r>
        <w:rPr>
          <w:b/>
          <w:u w:val="single"/>
        </w:rPr>
        <w:t>Meeting information:</w:t>
      </w:r>
    </w:p>
    <w:p w14:paraId="5C747F5B" w14:textId="5D3B4B06" w:rsidR="00445473" w:rsidRPr="00FE587F" w:rsidRDefault="00553DBF" w:rsidP="00445473">
      <w:r>
        <w:rPr>
          <w:b/>
        </w:rPr>
        <w:t xml:space="preserve">Date: </w:t>
      </w:r>
      <w:r w:rsidR="00D012A8">
        <w:t>8</w:t>
      </w:r>
      <w:r w:rsidRPr="00553DBF">
        <w:rPr>
          <w:vertAlign w:val="superscript"/>
        </w:rPr>
        <w:t>th</w:t>
      </w:r>
      <w:r w:rsidR="00445473">
        <w:t xml:space="preserve"> </w:t>
      </w:r>
      <w:r>
        <w:t xml:space="preserve">March </w:t>
      </w:r>
      <w:r w:rsidR="00445473">
        <w:t>2019</w:t>
      </w:r>
    </w:p>
    <w:p w14:paraId="7C46A8D0" w14:textId="1A924CAB" w:rsidR="00445473" w:rsidRPr="00901465" w:rsidRDefault="00445473" w:rsidP="00445473">
      <w:r>
        <w:rPr>
          <w:b/>
        </w:rPr>
        <w:t xml:space="preserve">Time: </w:t>
      </w:r>
      <w:r w:rsidR="00D012A8">
        <w:t>10</w:t>
      </w:r>
      <w:r>
        <w:t>.00</w:t>
      </w:r>
      <w:r w:rsidR="00D012A8">
        <w:t xml:space="preserve">am </w:t>
      </w:r>
      <w:r>
        <w:t>to</w:t>
      </w:r>
      <w:r w:rsidR="00784556">
        <w:t xml:space="preserve"> </w:t>
      </w:r>
      <w:r w:rsidR="00D24352">
        <w:t>01</w:t>
      </w:r>
      <w:r w:rsidR="00784556">
        <w:t>.0</w:t>
      </w:r>
      <w:r>
        <w:t>0pm</w:t>
      </w:r>
    </w:p>
    <w:p w14:paraId="3DC71CD6" w14:textId="79848568" w:rsidR="00445473" w:rsidRDefault="00445473" w:rsidP="00445473">
      <w:pPr>
        <w:rPr>
          <w:b/>
          <w:u w:val="single"/>
        </w:rPr>
      </w:pPr>
      <w:r>
        <w:rPr>
          <w:b/>
        </w:rPr>
        <w:t xml:space="preserve">Location: </w:t>
      </w:r>
    </w:p>
    <w:p w14:paraId="1AAA1F87" w14:textId="77777777" w:rsidR="00445473" w:rsidRDefault="00445473" w:rsidP="00445473">
      <w:pPr>
        <w:rPr>
          <w:b/>
          <w:u w:val="single"/>
        </w:rPr>
      </w:pPr>
    </w:p>
    <w:p w14:paraId="0B883319" w14:textId="77777777" w:rsidR="00445473" w:rsidRDefault="00445473" w:rsidP="00445473">
      <w:pPr>
        <w:rPr>
          <w:b/>
          <w:u w:val="single"/>
        </w:rPr>
      </w:pPr>
      <w:r w:rsidRPr="004D56B7">
        <w:rPr>
          <w:b/>
          <w:u w:val="single"/>
        </w:rPr>
        <w:t>Members Present:</w:t>
      </w:r>
    </w:p>
    <w:p w14:paraId="031CEA47" w14:textId="77777777" w:rsidR="00445473" w:rsidRDefault="00445473" w:rsidP="00445473">
      <w:r>
        <w:rPr>
          <w:b/>
        </w:rPr>
        <w:t xml:space="preserve">• </w:t>
      </w:r>
      <w:r>
        <w:t>William Butler</w:t>
      </w:r>
    </w:p>
    <w:p w14:paraId="07544F02" w14:textId="77777777" w:rsidR="00445473" w:rsidRDefault="00445473" w:rsidP="00445473">
      <w:r>
        <w:t xml:space="preserve">• Andrew </w:t>
      </w:r>
      <w:proofErr w:type="spellStart"/>
      <w:r>
        <w:t>Bellas</w:t>
      </w:r>
      <w:proofErr w:type="spellEnd"/>
    </w:p>
    <w:p w14:paraId="4867AF75" w14:textId="77777777" w:rsidR="00445473" w:rsidRDefault="00445473" w:rsidP="00445473">
      <w:r>
        <w:t>• Vincent Castellani</w:t>
      </w:r>
    </w:p>
    <w:p w14:paraId="4CC30106" w14:textId="77777777" w:rsidR="00445473" w:rsidRDefault="00445473" w:rsidP="00445473">
      <w:r>
        <w:t>• Goel Biju</w:t>
      </w:r>
    </w:p>
    <w:p w14:paraId="700B1274" w14:textId="77777777" w:rsidR="00445473" w:rsidRDefault="00445473" w:rsidP="00445473">
      <w:r>
        <w:t xml:space="preserve"> </w:t>
      </w:r>
    </w:p>
    <w:p w14:paraId="73CFCCB8" w14:textId="77777777" w:rsidR="00445473" w:rsidRDefault="00445473" w:rsidP="00445473">
      <w:pPr>
        <w:rPr>
          <w:b/>
          <w:u w:val="single"/>
        </w:rPr>
      </w:pPr>
      <w:r>
        <w:rPr>
          <w:b/>
          <w:u w:val="single"/>
        </w:rPr>
        <w:t>Items to discuss/decide:</w:t>
      </w:r>
    </w:p>
    <w:p w14:paraId="4FA50C8E" w14:textId="5F269951" w:rsidR="001D023E" w:rsidRDefault="005527A6" w:rsidP="005527A6">
      <w:r>
        <w:t>• Assigned Sprint 2 user stories:</w:t>
      </w:r>
    </w:p>
    <w:p w14:paraId="4ABAA6C7" w14:textId="6107F4FA" w:rsidR="00FD55DE" w:rsidRDefault="00FD55DE" w:rsidP="00FD55DE">
      <w:pPr>
        <w:pStyle w:val="ListParagraph"/>
        <w:numPr>
          <w:ilvl w:val="0"/>
          <w:numId w:val="9"/>
        </w:numPr>
      </w:pPr>
      <w:r>
        <w:t>William Butler:</w:t>
      </w:r>
    </w:p>
    <w:p w14:paraId="094E0B37" w14:textId="77777777" w:rsidR="003B43AC" w:rsidRDefault="003B43AC" w:rsidP="003B43AC">
      <w:pPr>
        <w:pStyle w:val="ListParagraph"/>
        <w:numPr>
          <w:ilvl w:val="1"/>
          <w:numId w:val="9"/>
        </w:numPr>
      </w:pPr>
    </w:p>
    <w:p w14:paraId="56D52CA7" w14:textId="77777777" w:rsidR="0085755E" w:rsidRDefault="0085755E" w:rsidP="005B16C7">
      <w:pPr>
        <w:pStyle w:val="ListParagraph"/>
        <w:ind w:left="1080"/>
      </w:pPr>
    </w:p>
    <w:p w14:paraId="7D6203F8" w14:textId="12110224" w:rsidR="00CE02C1" w:rsidRDefault="00CE02C1" w:rsidP="00CE02C1">
      <w:pPr>
        <w:pStyle w:val="ListParagraph"/>
        <w:numPr>
          <w:ilvl w:val="0"/>
          <w:numId w:val="9"/>
        </w:numPr>
      </w:pPr>
      <w:r>
        <w:t>Goel Biju</w:t>
      </w:r>
      <w:r w:rsidR="00F127E9">
        <w:t>:</w:t>
      </w:r>
    </w:p>
    <w:p w14:paraId="318BEBA8" w14:textId="77777777" w:rsidR="003B43AC" w:rsidRDefault="003B43AC" w:rsidP="003B43AC">
      <w:pPr>
        <w:pStyle w:val="ListParagraph"/>
        <w:numPr>
          <w:ilvl w:val="1"/>
          <w:numId w:val="9"/>
        </w:numPr>
      </w:pPr>
    </w:p>
    <w:p w14:paraId="1904899E" w14:textId="77777777" w:rsidR="00CE02C1" w:rsidRDefault="00CE02C1" w:rsidP="00CE02C1">
      <w:pPr>
        <w:pStyle w:val="ListParagraph"/>
      </w:pPr>
    </w:p>
    <w:p w14:paraId="139A142C" w14:textId="5FDC57EF" w:rsidR="00CE02C1" w:rsidRDefault="00AC361F" w:rsidP="00CE02C1">
      <w:pPr>
        <w:pStyle w:val="ListParagraph"/>
        <w:numPr>
          <w:ilvl w:val="0"/>
          <w:numId w:val="9"/>
        </w:numPr>
      </w:pPr>
      <w:r>
        <w:t>Vincent Castellani</w:t>
      </w:r>
      <w:r w:rsidR="00F127E9">
        <w:t>:</w:t>
      </w:r>
    </w:p>
    <w:p w14:paraId="232645BE" w14:textId="77777777" w:rsidR="003B43AC" w:rsidRDefault="003B43AC" w:rsidP="003B43AC">
      <w:pPr>
        <w:pStyle w:val="ListParagraph"/>
        <w:numPr>
          <w:ilvl w:val="1"/>
          <w:numId w:val="9"/>
        </w:numPr>
      </w:pPr>
    </w:p>
    <w:p w14:paraId="40678BCB" w14:textId="77777777" w:rsidR="00AC361F" w:rsidRDefault="00AC361F" w:rsidP="00AC361F">
      <w:pPr>
        <w:pStyle w:val="ListParagraph"/>
      </w:pPr>
    </w:p>
    <w:p w14:paraId="15ED01B7" w14:textId="0E4E3C4E" w:rsidR="00AC361F" w:rsidRDefault="00AC361F" w:rsidP="00CE02C1">
      <w:pPr>
        <w:pStyle w:val="ListParagraph"/>
        <w:numPr>
          <w:ilvl w:val="0"/>
          <w:numId w:val="9"/>
        </w:numPr>
      </w:pPr>
      <w:r>
        <w:t xml:space="preserve">Andrew </w:t>
      </w:r>
      <w:proofErr w:type="spellStart"/>
      <w:r>
        <w:t>Bellas</w:t>
      </w:r>
      <w:proofErr w:type="spellEnd"/>
      <w:r w:rsidR="00F127E9">
        <w:t>:</w:t>
      </w:r>
    </w:p>
    <w:p w14:paraId="6A6C2B3D" w14:textId="77777777" w:rsidR="003B43AC" w:rsidRDefault="003B43AC" w:rsidP="003B43AC">
      <w:pPr>
        <w:pStyle w:val="ListParagraph"/>
        <w:numPr>
          <w:ilvl w:val="1"/>
          <w:numId w:val="9"/>
        </w:numPr>
      </w:pPr>
    </w:p>
    <w:p w14:paraId="78A4DEC5" w14:textId="65A30746" w:rsidR="00CE02C1" w:rsidRDefault="00CE02C1" w:rsidP="00FD55DE"/>
    <w:p w14:paraId="3A5AEA23" w14:textId="4CD51529" w:rsidR="00E45790" w:rsidRDefault="00E45790" w:rsidP="00FD55DE"/>
    <w:p w14:paraId="25999492" w14:textId="77777777" w:rsidR="00E45790" w:rsidRDefault="00E45790" w:rsidP="00FD55DE"/>
    <w:p w14:paraId="59B938A9" w14:textId="77777777" w:rsidR="00CE02C1" w:rsidRDefault="00CE02C1" w:rsidP="00FD55DE"/>
    <w:p w14:paraId="75180C61" w14:textId="1F00FDFA" w:rsidR="00813BE6" w:rsidRDefault="00FD55DE" w:rsidP="00813BE6">
      <w:r>
        <w:lastRenderedPageBreak/>
        <w:t>• Cognitive walkthrough</w:t>
      </w:r>
      <w:r w:rsidR="00813BE6">
        <w:t xml:space="preserve"> </w:t>
      </w:r>
      <w:r w:rsidR="00036FEC">
        <w:t xml:space="preserve">– related documents have been placed </w:t>
      </w:r>
      <w:r>
        <w:t>on the Git repository</w:t>
      </w:r>
      <w:r w:rsidR="00036FEC">
        <w:t xml:space="preserve">. This </w:t>
      </w:r>
      <w:r w:rsidR="00813BE6">
        <w:t>includes:</w:t>
      </w:r>
      <w:r>
        <w:t xml:space="preserve"> </w:t>
      </w:r>
    </w:p>
    <w:p w14:paraId="718411C8" w14:textId="77777777" w:rsidR="00813BE6" w:rsidRDefault="00FD55DE" w:rsidP="00813BE6">
      <w:pPr>
        <w:pStyle w:val="ListParagraph"/>
        <w:numPr>
          <w:ilvl w:val="0"/>
          <w:numId w:val="9"/>
        </w:numPr>
      </w:pPr>
      <w:r>
        <w:t>risk analysis</w:t>
      </w:r>
      <w:r w:rsidR="00813BE6">
        <w:t>,</w:t>
      </w:r>
    </w:p>
    <w:p w14:paraId="0149759B" w14:textId="19500283" w:rsidR="00FD55DE" w:rsidRDefault="00813BE6" w:rsidP="00813BE6">
      <w:pPr>
        <w:pStyle w:val="ListParagraph"/>
        <w:numPr>
          <w:ilvl w:val="0"/>
          <w:numId w:val="9"/>
        </w:numPr>
      </w:pPr>
      <w:r>
        <w:t xml:space="preserve">feedback </w:t>
      </w:r>
      <w:r w:rsidR="00FD55DE">
        <w:t>analysis</w:t>
      </w:r>
    </w:p>
    <w:p w14:paraId="2D7D2A1E" w14:textId="77777777" w:rsidR="00813BE6" w:rsidRDefault="00813BE6" w:rsidP="00813BE6">
      <w:pPr>
        <w:pStyle w:val="ListParagraph"/>
        <w:numPr>
          <w:ilvl w:val="0"/>
          <w:numId w:val="9"/>
        </w:numPr>
      </w:pPr>
    </w:p>
    <w:p w14:paraId="417AF47B" w14:textId="77777777" w:rsidR="00813BE6" w:rsidRDefault="00813BE6" w:rsidP="00813BE6"/>
    <w:p w14:paraId="76BDF8B0" w14:textId="5021AE7A" w:rsidR="00FD55DE" w:rsidRDefault="00FD55DE" w:rsidP="00FD55DE">
      <w:r>
        <w:t>• The mobile application has been developed up to the GET request which will pull data from the database via the Web API.</w:t>
      </w:r>
    </w:p>
    <w:p w14:paraId="372F6E0A" w14:textId="136FEE17" w:rsidR="00FD55DE" w:rsidRDefault="00FD55DE" w:rsidP="00FD55DE">
      <w:r>
        <w:t>• The website application has the HTML, CSS and JavaScript placed into the ASP.NET MVC application.</w:t>
      </w:r>
    </w:p>
    <w:p w14:paraId="7565EA8F" w14:textId="19032CD7" w:rsidR="00FD55DE" w:rsidRDefault="00FD55DE" w:rsidP="00FD55DE">
      <w:r>
        <w:t xml:space="preserve">• The desktop application has GUI for login and foundation code for </w:t>
      </w:r>
      <w:r w:rsidR="005E541C">
        <w:t>input, however,</w:t>
      </w:r>
      <w:bookmarkStart w:id="0" w:name="_GoBack"/>
      <w:bookmarkEnd w:id="0"/>
      <w:r>
        <w:t xml:space="preserve"> the desktop application requires an API connection implemented for future development in sprints.</w:t>
      </w:r>
    </w:p>
    <w:sectPr w:rsidR="00FD55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46D9F"/>
    <w:multiLevelType w:val="hybridMultilevel"/>
    <w:tmpl w:val="7682FA88"/>
    <w:lvl w:ilvl="0" w:tplc="E71CC4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50A13"/>
    <w:multiLevelType w:val="hybridMultilevel"/>
    <w:tmpl w:val="46AE0830"/>
    <w:lvl w:ilvl="0" w:tplc="C038A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FF69AE"/>
    <w:multiLevelType w:val="hybridMultilevel"/>
    <w:tmpl w:val="1A08212C"/>
    <w:lvl w:ilvl="0" w:tplc="ED1E458C">
      <w:start w:val="1"/>
      <w:numFmt w:val="decimal"/>
      <w:lvlText w:val="%1."/>
      <w:lvlJc w:val="left"/>
      <w:pPr>
        <w:ind w:left="720" w:hanging="360"/>
      </w:pPr>
    </w:lvl>
    <w:lvl w:ilvl="1" w:tplc="6764FAB6">
      <w:start w:val="1"/>
      <w:numFmt w:val="decimal"/>
      <w:lvlText w:val="%2."/>
      <w:lvlJc w:val="left"/>
      <w:pPr>
        <w:ind w:left="1440" w:hanging="360"/>
      </w:pPr>
    </w:lvl>
    <w:lvl w:ilvl="2" w:tplc="D610BD7A">
      <w:start w:val="1"/>
      <w:numFmt w:val="lowerRoman"/>
      <w:lvlText w:val="%3."/>
      <w:lvlJc w:val="right"/>
      <w:pPr>
        <w:ind w:left="2160" w:hanging="180"/>
      </w:pPr>
    </w:lvl>
    <w:lvl w:ilvl="3" w:tplc="756E5B42">
      <w:start w:val="1"/>
      <w:numFmt w:val="decimal"/>
      <w:lvlText w:val="%4."/>
      <w:lvlJc w:val="left"/>
      <w:pPr>
        <w:ind w:left="2880" w:hanging="360"/>
      </w:pPr>
    </w:lvl>
    <w:lvl w:ilvl="4" w:tplc="6DC463C2">
      <w:start w:val="1"/>
      <w:numFmt w:val="lowerLetter"/>
      <w:lvlText w:val="%5."/>
      <w:lvlJc w:val="left"/>
      <w:pPr>
        <w:ind w:left="3600" w:hanging="360"/>
      </w:pPr>
    </w:lvl>
    <w:lvl w:ilvl="5" w:tplc="62D4F002">
      <w:start w:val="1"/>
      <w:numFmt w:val="lowerRoman"/>
      <w:lvlText w:val="%6."/>
      <w:lvlJc w:val="right"/>
      <w:pPr>
        <w:ind w:left="4320" w:hanging="180"/>
      </w:pPr>
    </w:lvl>
    <w:lvl w:ilvl="6" w:tplc="2FAA0BBE">
      <w:start w:val="1"/>
      <w:numFmt w:val="decimal"/>
      <w:lvlText w:val="%7."/>
      <w:lvlJc w:val="left"/>
      <w:pPr>
        <w:ind w:left="5040" w:hanging="360"/>
      </w:pPr>
    </w:lvl>
    <w:lvl w:ilvl="7" w:tplc="EB1068BE">
      <w:start w:val="1"/>
      <w:numFmt w:val="lowerLetter"/>
      <w:lvlText w:val="%8."/>
      <w:lvlJc w:val="left"/>
      <w:pPr>
        <w:ind w:left="5760" w:hanging="360"/>
      </w:pPr>
    </w:lvl>
    <w:lvl w:ilvl="8" w:tplc="C41E62E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C1779"/>
    <w:multiLevelType w:val="hybridMultilevel"/>
    <w:tmpl w:val="C9A659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8B6D93"/>
    <w:multiLevelType w:val="hybridMultilevel"/>
    <w:tmpl w:val="21040C4C"/>
    <w:lvl w:ilvl="0" w:tplc="4592764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D37D94"/>
    <w:multiLevelType w:val="hybridMultilevel"/>
    <w:tmpl w:val="829C0B8C"/>
    <w:lvl w:ilvl="0" w:tplc="9C9CB46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E4E30E9"/>
    <w:multiLevelType w:val="hybridMultilevel"/>
    <w:tmpl w:val="C5B44462"/>
    <w:lvl w:ilvl="0" w:tplc="0020185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DFD63AF"/>
    <w:multiLevelType w:val="multilevel"/>
    <w:tmpl w:val="D3FC2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B41A9B"/>
    <w:multiLevelType w:val="hybridMultilevel"/>
    <w:tmpl w:val="45C28244"/>
    <w:lvl w:ilvl="0" w:tplc="BD1C82C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F983277"/>
    <w:multiLevelType w:val="hybridMultilevel"/>
    <w:tmpl w:val="A70C0B78"/>
    <w:lvl w:ilvl="0" w:tplc="7C7AC5A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4"/>
  </w:num>
  <w:num w:numId="8">
    <w:abstractNumId w:val="5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MTU3NTE2MTSwNDVV0lEKTi0uzszPAykwqgUAU2blEywAAAA="/>
  </w:docVars>
  <w:rsids>
    <w:rsidRoot w:val="00445473"/>
    <w:rsid w:val="00015E32"/>
    <w:rsid w:val="00036FEC"/>
    <w:rsid w:val="000F3541"/>
    <w:rsid w:val="00144E7E"/>
    <w:rsid w:val="00177BF2"/>
    <w:rsid w:val="001B2377"/>
    <w:rsid w:val="001C3C44"/>
    <w:rsid w:val="001D023E"/>
    <w:rsid w:val="001F595C"/>
    <w:rsid w:val="002A7AE3"/>
    <w:rsid w:val="002C020E"/>
    <w:rsid w:val="00304D59"/>
    <w:rsid w:val="00327305"/>
    <w:rsid w:val="00382852"/>
    <w:rsid w:val="0039221E"/>
    <w:rsid w:val="003B43AC"/>
    <w:rsid w:val="00403699"/>
    <w:rsid w:val="00445473"/>
    <w:rsid w:val="005101BE"/>
    <w:rsid w:val="00520482"/>
    <w:rsid w:val="005317A6"/>
    <w:rsid w:val="005527A6"/>
    <w:rsid w:val="00553DBF"/>
    <w:rsid w:val="005B16C7"/>
    <w:rsid w:val="005D3DA8"/>
    <w:rsid w:val="005E541C"/>
    <w:rsid w:val="006450F7"/>
    <w:rsid w:val="00784556"/>
    <w:rsid w:val="00813BE6"/>
    <w:rsid w:val="00827E2F"/>
    <w:rsid w:val="0085755E"/>
    <w:rsid w:val="009546FD"/>
    <w:rsid w:val="009A3F4A"/>
    <w:rsid w:val="009C6A08"/>
    <w:rsid w:val="00A06487"/>
    <w:rsid w:val="00A60DF5"/>
    <w:rsid w:val="00AC361F"/>
    <w:rsid w:val="00AF743C"/>
    <w:rsid w:val="00B20BE1"/>
    <w:rsid w:val="00BD7D30"/>
    <w:rsid w:val="00CE02C1"/>
    <w:rsid w:val="00D012A8"/>
    <w:rsid w:val="00D24352"/>
    <w:rsid w:val="00D57A37"/>
    <w:rsid w:val="00DA5E2D"/>
    <w:rsid w:val="00DD560E"/>
    <w:rsid w:val="00E21417"/>
    <w:rsid w:val="00E45790"/>
    <w:rsid w:val="00E704B1"/>
    <w:rsid w:val="00F127E9"/>
    <w:rsid w:val="00FD5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170D"/>
  <w15:chartTrackingRefBased/>
  <w15:docId w15:val="{04F7A277-FEA7-40AB-8DF1-0AF639BCA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547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5473"/>
    <w:pPr>
      <w:ind w:left="720"/>
      <w:contextualSpacing/>
    </w:pPr>
  </w:style>
  <w:style w:type="paragraph" w:customStyle="1" w:styleId="task-list-item">
    <w:name w:val="task-list-item"/>
    <w:basedOn w:val="Normal"/>
    <w:rsid w:val="00FD55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D55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0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Vincent Castellani</dc:creator>
  <cp:keywords/>
  <dc:description/>
  <cp:lastModifiedBy>(s) Goel Biju</cp:lastModifiedBy>
  <cp:revision>49</cp:revision>
  <dcterms:created xsi:type="dcterms:W3CDTF">2019-02-20T15:57:00Z</dcterms:created>
  <dcterms:modified xsi:type="dcterms:W3CDTF">2019-03-08T15:36:00Z</dcterms:modified>
</cp:coreProperties>
</file>